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elektro rasenmäher kaufen: Vergleich, Tipps und Kaufberatung</w:t>
      </w:r>
    </w:p>
    <w:p>
      <w:pPr>
        <w:pStyle w:val="BodyText"/>
      </w:pPr>
      <w:r>
        <w:t xml:space="preserve">Meta description: elektro rasenmäher im Überblick: Erfahre, welche Modelle sich lohnen, worauf du beim Kauf achten solltest und wie du effizient mähst.</w:t>
      </w:r>
    </w:p>
    <w:p>
      <w:pPr>
        <w:pStyle w:val="BodyText"/>
      </w:pPr>
      <w:r>
        <w:t xml:space="preserve">H1: Elektro-Rasenmäher: Kaufberatung, Vergleich und Praxistipps</w:t>
      </w:r>
    </w:p>
    <w:p>
      <w:pPr>
        <w:pStyle w:val="BodyText"/>
      </w:pPr>
      <w:r>
        <w:t xml:space="preserve">Introduction</w:t>
      </w:r>
    </w:p>
    <w:p>
      <w:pPr>
        <w:pStyle w:val="BodyText"/>
      </w:pPr>
      <w:r>
        <w:t xml:space="preserve">Ein gepflegter Rasen beginnt mit dem passenden Mäher. Elektro-Rasenmäher sind für viele Haushalte eine praktische Lösung, weil sie vergleichsweise leise, wartungsarm und einfach zu bedienen sind. Doch nicht jedes Modell passt zu jedem Garten. Kabel, Akku, Schnittbreite, Leistung und Gewicht entscheiden darüber, ob das Mähen angenehm oder mühsam wird.</w:t>
      </w:r>
    </w:p>
    <w:p>
      <w:pPr>
        <w:pStyle w:val="BodyText"/>
      </w:pPr>
      <w:r>
        <w:t xml:space="preserve">In diesem Ratgeber erfährst du, wie Elektro-Rasenmäher funktionieren, für welche Flächen sie geeignet sind und wie sie im Vergleich zu Akku- und Benzinmodellen abschneiden. Außerdem bekommst du konkrete Kaufkriterien, Hinweise zu Tests und Erfahrungsberichten sowie praktische Tipps für sicheres und effizientes Mähen.</w:t>
      </w:r>
    </w:p>
    <w:p>
      <w:pPr>
        <w:pStyle w:val="BodyText"/>
      </w:pPr>
      <w:r>
        <w:t xml:space="preserve">H2: Was ist ein Elektro-Rasenmäher und wie funktioniert er?</w:t>
      </w:r>
    </w:p>
    <w:p>
      <w:pPr>
        <w:pStyle w:val="BodyText"/>
      </w:pPr>
      <w:r>
        <w:t xml:space="preserve">Ein Elektro-Rasenmäher ist ein Rasenmäher, der von einem Elektromotor angetrieben wird. Die Energie kommt entweder direkt über ein Stromkabel aus der Steckdose oder aus einem Akku. Im engeren Sinn meint man mit Elektro-Rasenmäher oft kabelgebundene Geräte, im Alltag werden Akku-Rasenmäher aber häufig mitgedacht.</w:t>
      </w:r>
    </w:p>
    <w:p>
      <w:pPr>
        <w:pStyle w:val="BodyText"/>
      </w:pPr>
      <w:r>
        <w:t xml:space="preserve">Das Prinzip ist einfach: Der Motor treibt ein rotierendes Messer unter dem Mähdeck an. Dieses schneidet die Grashalme auf die eingestellte Höhe. Das Schnittgut wird je nach Modell in einem Fangkorb gesammelt, seitlich ausgeworfen oder beim Mulchen fein zerkleinert auf dem Rasen verteilt.</w:t>
      </w:r>
    </w:p>
    <w:p>
      <w:pPr>
        <w:pStyle w:val="BodyText"/>
      </w:pPr>
      <w:r>
        <w:t xml:space="preserve">Typische Vorteile sind:</w:t>
      </w:r>
    </w:p>
    <w:p>
      <w:pPr>
        <w:numPr>
          <w:ilvl w:val="0"/>
          <w:numId w:val="1001"/>
        </w:numPr>
        <w:pStyle w:val="Compact"/>
      </w:pPr>
      <w:r>
        <w:t xml:space="preserve">geringere Lautstärke als viele Benzinmäher</w:t>
      </w:r>
    </w:p>
    <w:p>
      <w:pPr>
        <w:numPr>
          <w:ilvl w:val="0"/>
          <w:numId w:val="1001"/>
        </w:numPr>
        <w:pStyle w:val="Compact"/>
      </w:pPr>
      <w:r>
        <w:t xml:space="preserve">kein Benzin, Ölwechsel oder Abgasgeruch</w:t>
      </w:r>
    </w:p>
    <w:p>
      <w:pPr>
        <w:numPr>
          <w:ilvl w:val="0"/>
          <w:numId w:val="1001"/>
        </w:numPr>
        <w:pStyle w:val="Compact"/>
      </w:pPr>
      <w:r>
        <w:t xml:space="preserve">einfacher Start per Knopfdruck</w:t>
      </w:r>
    </w:p>
    <w:p>
      <w:pPr>
        <w:numPr>
          <w:ilvl w:val="0"/>
          <w:numId w:val="1001"/>
        </w:numPr>
        <w:pStyle w:val="Compact"/>
      </w:pPr>
      <w:r>
        <w:t xml:space="preserve">meist geringeres Gewicht</w:t>
      </w:r>
    </w:p>
    <w:p>
      <w:pPr>
        <w:numPr>
          <w:ilvl w:val="0"/>
          <w:numId w:val="1001"/>
        </w:numPr>
        <w:pStyle w:val="Compact"/>
      </w:pPr>
      <w:r>
        <w:t xml:space="preserve">überschaubare Wartung</w:t>
      </w:r>
    </w:p>
    <w:p>
      <w:pPr>
        <w:pStyle w:val="FirstParagraph"/>
      </w:pPr>
      <w:r>
        <w:t xml:space="preserve">Wichtig ist jedoch: Die Leistung hängt nicht nur von der Wattzahl ab. Auch Messerqualität, Gehäuseform, Schnittbreite und die Konstruktion des Luftstroms beeinflussen das Mähergebnis.</w:t>
      </w:r>
    </w:p>
    <w:p>
      <w:pPr>
        <w:pStyle w:val="BodyText"/>
      </w:pPr>
      <w:r>
        <w:t xml:space="preserve">H2: Für wen eignet sich ein Elektro-Rasenmäher?</w:t>
      </w:r>
    </w:p>
    <w:p>
      <w:pPr>
        <w:pStyle w:val="BodyText"/>
      </w:pPr>
      <w:r>
        <w:t xml:space="preserve">Elektro-Rasenmäher eignen sich besonders für Nutzer, die regelmäßig mähen und ein unkompliziertes Gerät suchen. Sie spielen ihre Stärken dort aus, wo die Rasenfläche gut erreichbar, nicht zu groß und relativ eben ist. Entscheidend sind Gartenform, Steckdosenposition und persönliche Ansprüche an Komfort.</w:t>
      </w:r>
    </w:p>
    <w:p>
      <w:pPr>
        <w:pStyle w:val="BodyText"/>
      </w:pPr>
      <w:r>
        <w:t xml:space="preserve">H3: Kleine Gärten und verwinkelte Rasenflächen</w:t>
      </w:r>
    </w:p>
    <w:p>
      <w:pPr>
        <w:pStyle w:val="BodyText"/>
      </w:pPr>
      <w:r>
        <w:t xml:space="preserve">Für kleine Gärten sind kabelgebundene Elektro-Rasenmäher oft ideal. Sie sind leicht, wendig und schnell einsatzbereit. Gerade bei Reihenhausgärten, Vorgärten oder schmalen Rasenstreifen ist ein großes Gerät eher hinderlich.</w:t>
      </w:r>
    </w:p>
    <w:p>
      <w:pPr>
        <w:pStyle w:val="BodyText"/>
      </w:pPr>
      <w:r>
        <w:t xml:space="preserve">Eine Schnittbreite von etwa 30 bis 36 Zentimetern reicht häufig aus. Das Gerät lässt sich gut um Beete, Bäume und Gartenmöbel führen. Auch die Lagerung ist einfacher, weil viele Modelle klappbare Holme besitzen und wenig Platz benötigen.</w:t>
      </w:r>
    </w:p>
    <w:p>
      <w:pPr>
        <w:pStyle w:val="BodyText"/>
      </w:pPr>
      <w:r>
        <w:t xml:space="preserve">H3: Mittelgroße Flächen mit Stromanschluss</w:t>
      </w:r>
    </w:p>
    <w:p>
      <w:pPr>
        <w:pStyle w:val="BodyText"/>
      </w:pPr>
      <w:r>
        <w:t xml:space="preserve">Bei mittelgroßen Rasenflächen kann ein Elektro-Rasenmäher ebenfalls sinnvoll sein, wenn ein geeigneter Stromanschluss vorhanden ist. Wichtig ist ein ausreichend langes, für den Außenbereich zugelassenes Verlängerungskabel.</w:t>
      </w:r>
    </w:p>
    <w:p>
      <w:pPr>
        <w:pStyle w:val="BodyText"/>
      </w:pPr>
      <w:r>
        <w:t xml:space="preserve">Für Flächen bis etwa 400 oder 500 Quadratmeter kommen viele kabelgebundene Modelle infrage. Bei größeren Gärten wird das Kabelmanagement jedoch zunehmend aufwendiger. Dann kann ein Akku-Rasenmäher mehr Bewegungsfreiheit bieten.</w:t>
      </w:r>
    </w:p>
    <w:p>
      <w:pPr>
        <w:pStyle w:val="BodyText"/>
      </w:pPr>
      <w:r>
        <w:t xml:space="preserve">H3: Grenzen bei großen oder sehr unebenen Grundstücken</w:t>
      </w:r>
    </w:p>
    <w:p>
      <w:pPr>
        <w:pStyle w:val="BodyText"/>
      </w:pPr>
      <w:r>
        <w:t xml:space="preserve">Auf großen, stark verwinkelten oder unebenen Grundstücken stoßen Elektro-Rasenmäher schneller an ihre Grenzen. Ein Kabel kann stören, hängen bleiben oder zur Stolperfalle werden. Auch hohes, dichtes Gras fordert den Motor stärker.</w:t>
      </w:r>
    </w:p>
    <w:p>
      <w:pPr>
        <w:pStyle w:val="BodyText"/>
      </w:pPr>
      <w:r>
        <w:t xml:space="preserve">Bei Hanglagen, sehr robustem Bewuchs oder seltenem Mähen sind leistungsstärkere Akku-Modelle oder Benzinmäher oft die bessere Wahl. Wer große Flächen regelmäßig kurz hält, kann aber auch mit einem hochwertigen Elektromodell gute Ergebnisse erzielen.</w:t>
      </w:r>
    </w:p>
    <w:p>
      <w:pPr>
        <w:pStyle w:val="BodyText"/>
      </w:pPr>
      <w:r>
        <w:t xml:space="preserve">H2: Elektro-Rasenmäher im Vergleich: Kabel, Akku oder Benzin?</w:t>
      </w:r>
    </w:p>
    <w:p>
      <w:pPr>
        <w:pStyle w:val="BodyText"/>
      </w:pPr>
      <w:r>
        <w:t xml:space="preserve">Vor dem Kauf lohnt sich ein Blick auf die Alternativen. Kabelgebundene Elektro-Rasenmäher, Akku-Rasenmäher und Benzin-Rasenmäher bedienen unterschiedliche Bedürfnisse. Die beste Wahl hängt von Fläche, Komfortanspruch, Budget und Pflegeaufwand ab.</w:t>
      </w:r>
    </w:p>
    <w:p>
      <w:pPr>
        <w:pStyle w:val="BodyText"/>
      </w:pPr>
      <w:r>
        <w:t xml:space="preserve">H3: Kabelgebundene Elektro-Rasenmäher</w:t>
      </w:r>
    </w:p>
    <w:p>
      <w:pPr>
        <w:pStyle w:val="BodyText"/>
      </w:pPr>
      <w:r>
        <w:t xml:space="preserve">Kabelgebundene Elektro-Rasenmäher sind meist günstiger als Akku- oder Benzinmodelle. Sie bieten konstante Leistung, solange Strom vorhanden ist. Ein leerer Akku spielt keine Rolle, und das Gerät ist jederzeit startklar.</w:t>
      </w:r>
    </w:p>
    <w:p>
      <w:pPr>
        <w:pStyle w:val="BodyText"/>
      </w:pPr>
      <w:r>
        <w:t xml:space="preserve">Der größte Nachteil ist das Kabel. Es muss beim Mähen immer im Blick bleiben. Auf einfachen, rechteckigen Flächen ist das gut machbar. In Gärten mit vielen Hindernissen kann es nerven. Wer sich für ein Kabelmodell entscheidet, sollte auf eine Kabelzugentlastung und einen gut erreichbaren Sicherheitsschalter achten.</w:t>
      </w:r>
    </w:p>
    <w:p>
      <w:pPr>
        <w:pStyle w:val="BodyText"/>
      </w:pPr>
      <w:r>
        <w:t xml:space="preserve">H3: Akku-Rasenmäher</w:t>
      </w:r>
    </w:p>
    <w:p>
      <w:pPr>
        <w:pStyle w:val="BodyText"/>
      </w:pPr>
      <w:r>
        <w:t xml:space="preserve">Akku-Rasenmäher bieten mehr Bewegungsfreiheit. Sie sind besonders praktisch, wenn Steckdosen ungünstig liegen oder der Garten verwinkelt ist. Moderne Akkus liefern für viele Privatgärten ausreichend Laufzeit.</w:t>
      </w:r>
    </w:p>
    <w:p>
      <w:pPr>
        <w:pStyle w:val="BodyText"/>
      </w:pPr>
      <w:r>
        <w:t xml:space="preserve">Wichtig sind Akkukapazität, Ladezeit und Systemkompatibilität. Manche Hersteller nutzen Akkus, die auch in Heckenscheren, Trimmern oder Laubbläsern funktionieren. Das kann langfristig Kosten sparen. Allerdings sind Akku-Rasenmäher meist teurer, und die Leistung lässt bei leerem Akku nach.</w:t>
      </w:r>
    </w:p>
    <w:p>
      <w:pPr>
        <w:pStyle w:val="BodyText"/>
      </w:pPr>
      <w:r>
        <w:t xml:space="preserve">H3: Benzin-Rasenmäher als Alternative</w:t>
      </w:r>
    </w:p>
    <w:p>
      <w:pPr>
        <w:pStyle w:val="BodyText"/>
      </w:pPr>
      <w:r>
        <w:t xml:space="preserve">Benzin-Rasenmäher sind robust und unabhängig von Strom. Sie eignen sich für große Flächen, hohes Gras und Grundstücke ohne Steckdose. Viele Modelle haben kräftige Motoren und große Schnittbreiten.</w:t>
      </w:r>
    </w:p>
    <w:p>
      <w:pPr>
        <w:pStyle w:val="BodyText"/>
      </w:pPr>
      <w:r>
        <w:t xml:space="preserve">Dafür sind sie lauter, schwerer und wartungsintensiver. Öl, Kraftstoff, Zündkerze und Luftfilter müssen beachtet werden. Für kleine Stadtgärten sind sie oft überdimensioniert. Wer Wert auf leisen Betrieb und einfache Pflege legt, fährt mit einem Elektro- oder Akku-Modell meist besser.</w:t>
      </w:r>
    </w:p>
    <w:p>
      <w:pPr>
        <w:pStyle w:val="BodyText"/>
      </w:pPr>
      <w:r>
        <w:t xml:space="preserve">H2: Wichtige Kaufkriterien für Elektro-Rasenmäher</w:t>
      </w:r>
    </w:p>
    <w:p>
      <w:pPr>
        <w:pStyle w:val="BodyText"/>
      </w:pPr>
      <w:r>
        <w:t xml:space="preserve">Ein guter Elektro-Rasenmäher muss zum Garten passen. Nicht das teuerste Modell ist automatisch das beste, sondern das Gerät, das Fläche, Grasart und Bedienkomfort sinnvoll abdeckt. Achte beim Vergleich vor allem auf die folgenden Punkte.</w:t>
      </w:r>
    </w:p>
    <w:p>
      <w:pPr>
        <w:pStyle w:val="BodyText"/>
      </w:pPr>
      <w:r>
        <w:t xml:space="preserve">H3: Leistung und Wattzahl</w:t>
      </w:r>
    </w:p>
    <w:p>
      <w:pPr>
        <w:pStyle w:val="BodyText"/>
      </w:pPr>
      <w:r>
        <w:t xml:space="preserve">Die Wattzahl gibt einen ersten Hinweis auf die Motorleistung. Für kleine Flächen reichen oft 1.000 bis 1.300 Watt. Für dichteren Rasen oder größere Flächen sind 1.400 bis 1.800 Watt sinnvoll. Entscheidend ist aber nicht nur die Zahl auf dem Datenblatt.</w:t>
      </w:r>
    </w:p>
    <w:p>
      <w:pPr>
        <w:pStyle w:val="BodyText"/>
      </w:pPr>
      <w:r>
        <w:t xml:space="preserve">Ein scharfes Messer, ein stabiler Motorlauf und ein gutes Mähdeck können wichtiger sein als reine Wattangaben. Wenn du nur selten mähst und das Gras häufig höher steht, solltest du eher zu einem stärkeren Modell greifen.</w:t>
      </w:r>
    </w:p>
    <w:p>
      <w:pPr>
        <w:pStyle w:val="BodyText"/>
      </w:pPr>
      <w:r>
        <w:t xml:space="preserve">H3: Schnittbreite und Flächenleistung</w:t>
      </w:r>
    </w:p>
    <w:p>
      <w:pPr>
        <w:pStyle w:val="BodyText"/>
      </w:pPr>
      <w:r>
        <w:t xml:space="preserve">Die Schnittbreite bestimmt, wie viele Bahnen du mähen musst. Kleine Mäher mit 30 bis 34 Zentimetern sind wendig, brauchen aber länger. Modelle mit 37 bis 43 Zentimetern schaffen mehr Fläche pro Bahn, sind aber sperriger.</w:t>
      </w:r>
    </w:p>
    <w:p>
      <w:pPr>
        <w:pStyle w:val="BodyText"/>
      </w:pPr>
      <w:r>
        <w:t xml:space="preserve">Als grobe Orientierung gilt:</w:t>
      </w:r>
    </w:p>
    <w:p>
      <w:pPr>
        <w:numPr>
          <w:ilvl w:val="0"/>
          <w:numId w:val="1002"/>
        </w:numPr>
        <w:pStyle w:val="Compact"/>
      </w:pPr>
      <w:r>
        <w:t xml:space="preserve">bis 150 m²: etwa 30–34 cm Schnittbreite</w:t>
      </w:r>
    </w:p>
    <w:p>
      <w:pPr>
        <w:numPr>
          <w:ilvl w:val="0"/>
          <w:numId w:val="1002"/>
        </w:numPr>
        <w:pStyle w:val="Compact"/>
      </w:pPr>
      <w:r>
        <w:t xml:space="preserve">150–400 m²: etwa 34–40 cm Schnittbreite</w:t>
      </w:r>
    </w:p>
    <w:p>
      <w:pPr>
        <w:numPr>
          <w:ilvl w:val="0"/>
          <w:numId w:val="1002"/>
        </w:numPr>
        <w:pStyle w:val="Compact"/>
      </w:pPr>
      <w:r>
        <w:t xml:space="preserve">400–600 m²: etwa 40–46 cm Schnittbreite</w:t>
      </w:r>
    </w:p>
    <w:p>
      <w:pPr>
        <w:pStyle w:val="FirstParagraph"/>
      </w:pPr>
      <w:r>
        <w:t xml:space="preserve">Die tatsächliche Flächenleistung hängt zusätzlich von Gartenform, Hindernissen und Graszustand ab.</w:t>
      </w:r>
    </w:p>
    <w:p>
      <w:pPr>
        <w:pStyle w:val="BodyText"/>
      </w:pPr>
      <w:r>
        <w:t xml:space="preserve">H3: Schnitthöhenverstellung</w:t>
      </w:r>
    </w:p>
    <w:p>
      <w:pPr>
        <w:pStyle w:val="BodyText"/>
      </w:pPr>
      <w:r>
        <w:t xml:space="preserve">Eine flexible Schnitthöhenverstellung ist wichtig, weil Rasen nicht immer gleich kurz gemäht werden sollte. Im Sommer kann eine etwas höhere Einstellung den Boden vor Austrocknung schützen. Nach längeren Mähpausen solltest du das Gras nicht radikal kürzen.</w:t>
      </w:r>
    </w:p>
    <w:p>
      <w:pPr>
        <w:pStyle w:val="BodyText"/>
      </w:pPr>
      <w:r>
        <w:t xml:space="preserve">Komfortabel ist eine zentrale Schnitthöhenverstellung über einen Hebel. Einfachere Geräte verstellen die Höhe achsweise oder direkt an den Rädern. Das funktioniert, ist aber umständlicher.</w:t>
      </w:r>
    </w:p>
    <w:p>
      <w:pPr>
        <w:pStyle w:val="BodyText"/>
      </w:pPr>
      <w:r>
        <w:t xml:space="preserve">H3: Fangkorb, Gewicht und Handhabung</w:t>
      </w:r>
    </w:p>
    <w:p>
      <w:pPr>
        <w:pStyle w:val="BodyText"/>
      </w:pPr>
      <w:r>
        <w:t xml:space="preserve">Der Fangkorb sollte groß genug sein, aber nicht zu schwer werden. Für kleine Flächen reichen 30 bis 35 Liter. Bei mittelgroßen Gärten sind 40 bis 50 Liter angenehm. Eine Füllstandsanzeige spart unnötige Unterbrechungen.</w:t>
      </w:r>
    </w:p>
    <w:p>
      <w:pPr>
        <w:pStyle w:val="BodyText"/>
      </w:pPr>
      <w:r>
        <w:t xml:space="preserve">Auch das Gewicht zählt. Leichte Geräte lassen sich besser wenden, tragen und verstauen. Ergonomische Griffe, ein klappbarer Holm und leichtgängige Räder erhöhen den Komfort spürbar. Wer wenig Kraft hat oder viele Kanten mähen muss, sollte diesen Punkt nicht unterschätzen.</w:t>
      </w:r>
    </w:p>
    <w:p>
      <w:pPr>
        <w:pStyle w:val="BodyText"/>
      </w:pPr>
      <w:r>
        <w:t xml:space="preserve">H3: Lautstärke, Wartung und Lagerung</w:t>
      </w:r>
    </w:p>
    <w:p>
      <w:pPr>
        <w:pStyle w:val="BodyText"/>
      </w:pPr>
      <w:r>
        <w:t xml:space="preserve">Elektro-Rasenmäher sind meist leiser als Benzinmäher, aber nicht geräuschlos. Achte auf die angegebene Schallleistung, besonders in dicht bebauten Wohngebieten. Gehörschutz kann bei längeren Mäharbeiten trotzdem sinnvoll sein.</w:t>
      </w:r>
    </w:p>
    <w:p>
      <w:pPr>
        <w:pStyle w:val="BodyText"/>
      </w:pPr>
      <w:r>
        <w:t xml:space="preserve">Die Wartung ist überschaubar: Messer reinigen, Schrauben prüfen, Lüftungsschlitze freihalten und das Messer bei Bedarf schärfen oder wechseln. Für die Lagerung sollte das Gerät trocken stehen. Ein klappbarer Griff spart Platz im Schuppen oder Keller.</w:t>
      </w:r>
    </w:p>
    <w:p>
      <w:pPr>
        <w:pStyle w:val="BodyText"/>
      </w:pPr>
      <w:r>
        <w:t xml:space="preserve">H2: Modelle richtig vergleichen: Worauf Tests und Erfahrungsberichte achten</w:t>
      </w:r>
    </w:p>
    <w:p>
      <w:pPr>
        <w:pStyle w:val="BodyText"/>
      </w:pPr>
      <w:r>
        <w:t xml:space="preserve">Tests und Erfahrungsberichte helfen, Datenblätter besser einzuordnen. Sie zeigen, wie sich ein Elektro-Rasenmäher im Alltag verhält. Achte dabei nicht nur auf Gesamtnoten, sondern auf die Kriterien, die zu deinem Garten passen.</w:t>
      </w:r>
    </w:p>
    <w:p>
      <w:pPr>
        <w:pStyle w:val="BodyText"/>
      </w:pPr>
      <w:r>
        <w:t xml:space="preserve">H3: Mähleistung bei trockenem und höherem Gras</w:t>
      </w:r>
    </w:p>
    <w:p>
      <w:pPr>
        <w:pStyle w:val="BodyText"/>
      </w:pPr>
      <w:r>
        <w:t xml:space="preserve">Ein wichtiger Testpunkt ist die Mähleistung unter verschiedenen Bedingungen. Trockenes, kurzes Gras bewältigen viele Geräte gut. Spannender wird es bei höherem, leicht feuchtem oder dichtem Rasen.</w:t>
      </w:r>
    </w:p>
    <w:p>
      <w:pPr>
        <w:pStyle w:val="BodyText"/>
      </w:pPr>
      <w:r>
        <w:t xml:space="preserve">Gute Modelle schneiden sauber, ohne stark zu rupfen oder zu verstopfen. Sie verlieren auch bei etwas höherem Gras nicht sofort an Drehzahl. Trotzdem gilt: Elektro-Rasenmäher sind keine Freischneider. Regelmäßiges Mähen verbessert das Ergebnis deutlich.</w:t>
      </w:r>
    </w:p>
    <w:p>
      <w:pPr>
        <w:pStyle w:val="BodyText"/>
      </w:pPr>
      <w:r>
        <w:t xml:space="preserve">H3: Bedienkomfort und Kabelmanagement</w:t>
      </w:r>
    </w:p>
    <w:p>
      <w:pPr>
        <w:pStyle w:val="BodyText"/>
      </w:pPr>
      <w:r>
        <w:t xml:space="preserve">Beim Komfort zählen Startmechanismus, Griffhöhe, Wendigkeit und Fangkorbentleerung. Bei kabelgebundenen Geräten ist das Kabelmanagement besonders wichtig. Eine gute Zugentlastung verhindert, dass sich der Stecker löst.</w:t>
      </w:r>
    </w:p>
    <w:p>
      <w:pPr>
        <w:pStyle w:val="BodyText"/>
      </w:pPr>
      <w:r>
        <w:t xml:space="preserve">In Erfahrungsberichten lohnt sich der Blick auf typische Alltagssituationen: Lässt sich der Mäher leicht um Bäume führen? Bleibt das Kabel oft hängen? Ist der Fangkorb einfach einzusetzen? Solche Details entscheiden über Zufriedenheit.</w:t>
      </w:r>
    </w:p>
    <w:p>
      <w:pPr>
        <w:pStyle w:val="BodyText"/>
      </w:pPr>
      <w:r>
        <w:t xml:space="preserve">H3: Verarbeitung, Sicherheit und Haltbarkeit</w:t>
      </w:r>
    </w:p>
    <w:p>
      <w:pPr>
        <w:pStyle w:val="BodyText"/>
      </w:pPr>
      <w:r>
        <w:t xml:space="preserve">Ein stabiler Eindruck ist wichtig. Gehäuse, Räder und Holm sollten nicht wackelig wirken. Kunststoffgehäuse sind leicht und rosten nicht, müssen aber robust genug sein. Metallkomponenten erhöhen oft die Stabilität, können das Gewicht aber steigern.</w:t>
      </w:r>
    </w:p>
    <w:p>
      <w:pPr>
        <w:pStyle w:val="BodyText"/>
      </w:pPr>
      <w:r>
        <w:t xml:space="preserve">Sicherheitsmerkmale wie Zweihandbedienung, Motorstopp und Kabelzugentlastung sind unverzichtbar. Gute Erfahrungsberichte erwähnen auch, ob Ersatzmesser verfügbar sind und wie sich das Gerät nach mehreren Saisons schlägt.</w:t>
      </w:r>
    </w:p>
    <w:p>
      <w:pPr>
        <w:pStyle w:val="BodyText"/>
      </w:pPr>
      <w:r>
        <w:t xml:space="preserve">H2: Anwendung in der Praxis: So mähst du effizient und sicher</w:t>
      </w:r>
    </w:p>
    <w:p>
      <w:pPr>
        <w:pStyle w:val="BodyText"/>
      </w:pPr>
      <w:r>
        <w:t xml:space="preserve">Auch der beste Mäher liefert nur dann gute Ergebnisse, wenn er richtig eingesetzt wird. Mit etwas Vorbereitung, einer sinnvollen Mähstrategie und regelmäßiger Pflege verlängerst du die Lebensdauer des Geräts und verbesserst das Schnittbild.</w:t>
      </w:r>
    </w:p>
    <w:p>
      <w:pPr>
        <w:pStyle w:val="BodyText"/>
      </w:pPr>
      <w:r>
        <w:t xml:space="preserve">H3: Vorbereitung von Rasen, Kabel und Gerät</w:t>
      </w:r>
    </w:p>
    <w:p>
      <w:pPr>
        <w:pStyle w:val="BodyText"/>
      </w:pPr>
      <w:r>
        <w:t xml:space="preserve">Vor dem Mähen solltest du den Rasen kurz kontrollieren. Entferne Äste, Steine, Spielzeug und andere Gegenstände. Sie können das Messer beschädigen oder weggeschleudert werden.</w:t>
      </w:r>
    </w:p>
    <w:p>
      <w:pPr>
        <w:pStyle w:val="BodyText"/>
      </w:pPr>
      <w:r>
        <w:t xml:space="preserve">Prüfe anschließend Kabel, Stecker und Verlängerung. Verwende nur geeignete Außenkabel und rolle Kabeltrommeln möglichst vollständig ab. Kontrolliere auch, ob der Fangkorb richtig sitzt und die Schnitthöhe passend eingestellt ist.</w:t>
      </w:r>
    </w:p>
    <w:p>
      <w:pPr>
        <w:pStyle w:val="BodyText"/>
      </w:pPr>
      <w:r>
        <w:t xml:space="preserve">H3: Mähstrategie für gleichmäßige Ergebnisse</w:t>
      </w:r>
    </w:p>
    <w:p>
      <w:pPr>
        <w:pStyle w:val="BodyText"/>
      </w:pPr>
      <w:r>
        <w:t xml:space="preserve">Mähe am besten in überlappenden Bahnen. So vermeidest du Streifen und stehengebliebene Halme. Bei Kabelmodellen startest du idealerweise in der Nähe der Steckdose und arbeitest dich vom Kabel weg. So liegt das Kabel seltener im Mähbereich.</w:t>
      </w:r>
    </w:p>
    <w:p>
      <w:pPr>
        <w:pStyle w:val="BodyText"/>
      </w:pPr>
      <w:r>
        <w:t xml:space="preserve">Wechsle gelegentlich die Mährichtung. Das fördert ein gleichmäßiges Wachstum und verhindert Fahrspuren. Schneide nie zu viel auf einmal ab. Als Faustregel gilt: maximal ein Drittel der Halmlänge entfernen.</w:t>
      </w:r>
    </w:p>
    <w:p>
      <w:pPr>
        <w:pStyle w:val="BodyText"/>
      </w:pPr>
      <w:r>
        <w:t xml:space="preserve">H3: Reinigung und Pflege nach dem Mähen</w:t>
      </w:r>
    </w:p>
    <w:p>
      <w:pPr>
        <w:pStyle w:val="BodyText"/>
      </w:pPr>
      <w:r>
        <w:t xml:space="preserve">Nach dem Mähen sollte das Gerät vom Strom getrennt werden. Entferne Grasreste mit Bürste oder Holzspatel. Wasserstrahl oder Hochdruckreiniger sind nicht empfehlenswert, weil Feuchtigkeit in elektrische Komponenten gelangen kann.</w:t>
      </w:r>
    </w:p>
    <w:p>
      <w:pPr>
        <w:pStyle w:val="BodyText"/>
      </w:pPr>
      <w:r>
        <w:t xml:space="preserve">Lasse den Mäher trocknen, bevor du ihn verstaust. Prüfe das Messer regelmäßig auf Schäden. Ein stumpfes Messer reißt Grashalme aus statt sie sauber zu schneiden. Das schwächt den Rasen und kann braune Spitzen verursachen.</w:t>
      </w:r>
    </w:p>
    <w:p>
      <w:pPr>
        <w:pStyle w:val="BodyText"/>
      </w:pPr>
      <w:r>
        <w:t xml:space="preserve">H2: Conclusion</w:t>
      </w:r>
    </w:p>
    <w:p>
      <w:pPr>
        <w:pStyle w:val="BodyText"/>
      </w:pPr>
      <w:r>
        <w:t xml:space="preserve">Ein Elektro-Rasenmäher ist eine gute Wahl für viele kleine bis mittelgroße Gärten. Er ist leicht zu starten, wartungsarm und meist angenehm leise. Entscheidend sind passende Schnittbreite, ausreichende Leistung, gute Handhabung und ein sinnvolles Kabel- oder Akkukonzept. Wer regelmäßig mäht und sein Gerät pflegt, erzielt saubere Ergebnisse ohne großen Aufwand. Vergleiche daher nicht nur Preise, sondern auch Alltagstauglichkeit, Sicherheit und Komfort. So findest du ein Modell, das wirklich zu deinem Garten passt.</w:t>
      </w:r>
    </w:p>
    <w:p>
      <w:pPr>
        <w:pStyle w:val="BodyText"/>
      </w:pPr>
      <w:r>
        <w:t xml:space="preserve">H2: FAQs</w:t>
      </w:r>
    </w:p>
    <w:p>
      <w:pPr>
        <w:pStyle w:val="BodyText"/>
      </w:pPr>
      <w:r>
        <w:t xml:space="preserve">H3: Welches ist der beste Elektrorasenmäher?</w:t>
      </w:r>
    </w:p>
    <w:p>
      <w:pPr>
        <w:pStyle w:val="BodyText"/>
      </w:pPr>
      <w:r>
        <w:t xml:space="preserve">Den einen besten Elektrorasenmäher gibt es nicht. Für kleine Gärten zählt Wendigkeit, für größere Flächen eher Schnittbreite und Leistung. Ein gutes Modell sollte sauber schneiden, leicht zu bedienen sein, einen passenden Fangkorb haben und zuverlässig verarbeitet sein. Wichtig ist, dass es zu deiner Rasenfläche und Nutzung passt.</w:t>
      </w:r>
    </w:p>
    <w:p>
      <w:pPr>
        <w:pStyle w:val="BodyText"/>
      </w:pPr>
      <w:r>
        <w:t xml:space="preserve">H3: Sind Akku-Rasenmäher zu empfehlen?</w:t>
      </w:r>
    </w:p>
    <w:p>
      <w:pPr>
        <w:pStyle w:val="BodyText"/>
      </w:pPr>
      <w:r>
        <w:t xml:space="preserve">Ja, Akku-Rasenmäher sind empfehlenswert, wenn du ohne Kabel arbeiten möchtest und die Rasenfläche zur Akkulaufzeit passt. Sie sind leise, flexibel und wartungsarm. Achte auf Akkukapazität, Ladezeit und Ersatzakku-Optionen. Für sehr hohes Gras oder große Flächen kann ein stärkeres Modell nötig sein.</w:t>
      </w:r>
    </w:p>
    <w:p>
      <w:pPr>
        <w:pStyle w:val="BodyText"/>
      </w:pPr>
      <w:r>
        <w:t xml:space="preserve">H3: Kann man mit einem Elektrorasenmäher nassen Rasen mähen?</w:t>
      </w:r>
    </w:p>
    <w:p>
      <w:pPr>
        <w:pStyle w:val="BodyText"/>
      </w:pPr>
      <w:r>
        <w:t xml:space="preserve">Nassen Rasen solltest du mit einem Elektrorasenmäher möglichst nicht mähen. Das Schnittbild wird schlechter, Gras verklumpt schneller und der Fangkorb verstopft leichter. Außerdem steigt bei elektrischen Geräten das Sicherheitsrisiko durch Feuchtigkeit. Warte besser, bis der Rasen abgetrocknet ist, und mähe dann in ruhigem Temp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38:45Z</dcterms:created>
  <dcterms:modified xsi:type="dcterms:W3CDTF">2026-05-20T18:38:45Z</dcterms:modified>
</cp:coreProperties>
</file>

<file path=docProps/custom.xml><?xml version="1.0" encoding="utf-8"?>
<Properties xmlns="http://schemas.openxmlformats.org/officeDocument/2006/custom-properties" xmlns:vt="http://schemas.openxmlformats.org/officeDocument/2006/docPropsVTypes"/>
</file>